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switch 语句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1" w:name="header-n3"/>
      <w:r>
        <w:t xml:space="preserve">初识 switch 语句</w:t>
      </w:r>
      <w:bookmarkEnd w:id="21"/>
    </w:p>
    <w:p>
      <w:pPr>
        <w:pStyle w:val="FirstParagraph"/>
      </w:pPr>
      <w:r>
        <w:t xml:space="preserve">在前文中，我们已经学习并尝试了</w:t>
      </w:r>
      <w:r>
        <w:rPr>
          <w:b/>
        </w:rPr>
        <w:t xml:space="preserve">分支结构</w:t>
      </w:r>
      <w:r>
        <w:t xml:space="preserve">。我们将在几个示例中进一步了解它的使用。</w:t>
      </w:r>
    </w:p>
    <w:p>
      <w:pPr>
        <w:pStyle w:val="BodyText"/>
      </w:pPr>
      <w:r>
        <w:t xml:space="preserve">设想一下，我们有一个有奖猜数活动，参与者可以随机输入一个 1 和 3 之间的整数，我们告诉参与者是否猜中，或与答案相差多少。利用 if 语句，我们可以这样写：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AttributeTok"/>
        </w:rPr>
        <w:t xml:space="preserve">promp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请输入 1 和 3 之间的整数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umber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太小了！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umber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刚刚好！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umber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太大了！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哦，数字超出范围！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我们共需依次比较三种情况，根据每种情况作出相应回应。而不在我们考虑范围内的“其他情况”则放入 else 子句中处理。在需考虑的情况较少时，使用 if 语句以此判断尚可应付需求，但当我们需要考虑到情况变得多，使用 if 语句就会显得力不从心。此外，如果我们要用相同的方式分别处理不同的情况，使用 if 语句会相当麻烦。</w:t>
      </w:r>
    </w:p>
    <w:p>
      <w:pPr>
        <w:pStyle w:val="BodyText"/>
      </w:pPr>
      <w:r>
        <w:t xml:space="preserve">为此，JavaScript 中提供了另一种实现分支结构的语句：</w:t>
      </w:r>
      <w:r>
        <w:rPr>
          <w:i/>
        </w:rPr>
        <w:t xml:space="preserve">switch 语句</w:t>
      </w:r>
      <w:r>
        <w:t xml:space="preserve">。</w:t>
      </w:r>
    </w:p>
    <w:p>
      <w:pPr>
        <w:pStyle w:val="BodyText"/>
      </w:pPr>
      <w:r>
        <w:t xml:space="preserve">switch 语句的一般格式如下：</w:t>
      </w:r>
    </w:p>
    <w:p>
      <w:pPr>
        <w:pStyle w:val="SourceCode"/>
      </w:pPr>
      <w:r>
        <w:rPr>
          <w:rStyle w:val="ControlFlowTok"/>
        </w:rPr>
        <w:t xml:space="preserve">switch</w:t>
      </w:r>
      <w:r>
        <w:rPr>
          <w:rStyle w:val="NormalTok"/>
        </w:rPr>
        <w:t xml:space="preserve"> (表达式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情况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处理语句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情况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处理语句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情况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处理语句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默认处理语句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switch 语句遵循这样的执行顺序：</w:t>
      </w:r>
    </w:p>
    <w:p>
      <w:pPr>
        <w:numPr>
          <w:numId w:val="1001"/>
          <w:ilvl w:val="0"/>
        </w:numPr>
      </w:pPr>
      <w:r>
        <w:t xml:space="preserve">每个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关键字都用于标明一个情况。</w:t>
      </w:r>
    </w:p>
    <w:p>
      <w:pPr>
        <w:numPr>
          <w:numId w:val="1001"/>
          <w:ilvl w:val="0"/>
        </w:numPr>
      </w:pPr>
      <w:r>
        <w:t xml:space="preserve">JavaScript 依次查看每种情况，然后对表达式求值，查看表达式的值是否能够与这种情况匹配。</w:t>
      </w:r>
    </w:p>
    <w:p>
      <w:pPr>
        <w:numPr>
          <w:numId w:val="1001"/>
          <w:ilvl w:val="0"/>
        </w:numPr>
      </w:pPr>
      <w:r>
        <w:t xml:space="preserve">如果匹配（严格相等），就执行冒号后的处理语句。如果以</w:t>
      </w:r>
      <w:r>
        <w:t xml:space="preserve"> </w:t>
      </w:r>
      <w:r>
        <w:rPr>
          <w:rStyle w:val="VerbatimChar"/>
        </w:rPr>
        <w:t xml:space="preserve">break;</w:t>
      </w:r>
      <w:r>
        <w:t xml:space="preserve"> </w:t>
      </w:r>
      <w:r>
        <w:t xml:space="preserve">结尾，那么终止 switch 语句。</w:t>
      </w:r>
    </w:p>
    <w:p>
      <w:pPr>
        <w:numPr>
          <w:numId w:val="1001"/>
          <w:ilvl w:val="0"/>
        </w:numPr>
      </w:pPr>
      <w:r>
        <w:t xml:space="preserve">否则，继续查看下一个情况，以此类推。</w:t>
      </w:r>
    </w:p>
    <w:p>
      <w:pPr>
        <w:numPr>
          <w:numId w:val="1001"/>
          <w:ilvl w:val="0"/>
        </w:numPr>
      </w:pPr>
      <w:r>
        <w:t xml:space="preserve">当所有列举的情况都查看完之后，如果有一个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标志，就执行它的处理语句，作为默认情况。</w:t>
      </w:r>
    </w:p>
    <w:p>
      <w:pPr>
        <w:pStyle w:val="FirstParagraph"/>
      </w:pPr>
      <w:r>
        <w:t xml:space="preserve">前面的例子可以使用 switch 语句改写如下：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AttributeTok"/>
        </w:rPr>
        <w:t xml:space="preserve">promp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请输入 1 和 3 之间的整数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numb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太小了！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刚刚好！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太大了！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哦，数字超出范围！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练习 4.2.1</w:t>
      </w:r>
    </w:p>
    <w:p>
      <w:pPr>
        <w:numPr>
          <w:numId w:val="1002"/>
          <w:ilvl w:val="0"/>
        </w:numPr>
      </w:pPr>
      <w:r>
        <w:t xml:space="preserve">找到一个可以使用 switch 进行处理的生活中的例子，并编写程序实现它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</w:p>
    <w:p>
      <w:pPr>
        <w:pStyle w:val="Heading3"/>
      </w:pPr>
      <w:bookmarkStart w:id="22" w:name="header-n34"/>
      <w:r>
        <w:t xml:space="preserve">使用 break</w:t>
      </w:r>
      <w:bookmarkEnd w:id="22"/>
    </w:p>
    <w:p>
      <w:pPr>
        <w:pStyle w:val="FirstParagraph"/>
      </w:pPr>
      <w:r>
        <w:t xml:space="preserve">让我们回忆一下 if 语句的机制：</w:t>
      </w:r>
    </w:p>
    <w:p>
      <w:pPr>
        <w:pStyle w:val="BlockText"/>
      </w:pPr>
      <w:r>
        <w:t xml:space="preserve">对每个条件进行查看，如果成立，就执行相应处理语句，然后结束 if 语句。</w:t>
      </w:r>
    </w:p>
    <w:p>
      <w:pPr>
        <w:pStyle w:val="FirstParagraph"/>
      </w:pPr>
      <w:r>
        <w:t xml:space="preserve">当我们使用 switch 语句的时候，我们并不一定希望在找到匹配情况后，仍然继续匹配其余情况。但是，switch 语句有个特点：</w:t>
      </w:r>
      <w:r>
        <w:rPr>
          <w:b/>
        </w:rPr>
        <w:t xml:space="preserve">当它匹配到一种情况之后，会继续执行之后其他情况的处理语句，</w:t>
      </w:r>
      <w:r>
        <w:t xml:space="preserve">甚至包括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为了模仿 if 语句“干完事就走人”，不拖泥带水，我们需要在每一个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的处理语句后添加一行</w:t>
      </w:r>
      <w:r>
        <w:t xml:space="preserve"> </w:t>
      </w:r>
      <w:r>
        <w:rPr>
          <w:rStyle w:val="VerbatimChar"/>
        </w:rPr>
        <w:t xml:space="preserve">break;</w:t>
      </w:r>
      <w:r>
        <w:t xml:space="preserve"> </w:t>
      </w:r>
      <w:r>
        <w:t xml:space="preserve">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fru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p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请输入一种水果的名字：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frui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橙子"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橙子卖 0.59 美元。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苹果"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苹果卖 0.32 美元。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香蕉"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香蕉卖 0.48 美元。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车厘子"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车厘子卖 3 美元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芒果"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桑葚"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芒果和桑葚卖 2.79 美元。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fault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抱歉，本店没有水果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rui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。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switch 语句每当遇到匹配的情况，执行相应处理语句后，就会终止。</w:t>
      </w:r>
    </w:p>
    <w:p>
      <w:pPr>
        <w:pStyle w:val="BodyText"/>
      </w:pPr>
      <w:r>
        <w:t xml:space="preserve">如果</w:t>
      </w:r>
      <w:r>
        <w:t xml:space="preserve"> </w:t>
      </w:r>
      <w:r>
        <w:rPr>
          <w:rStyle w:val="VerbatimChar"/>
        </w:rPr>
        <w:t xml:space="preserve">break;</w:t>
      </w:r>
      <w:r>
        <w:t xml:space="preserve"> </w:t>
      </w:r>
      <w:r>
        <w:t xml:space="preserve">后面还有处理语句，那么它不会被执行，因为</w:t>
      </w:r>
      <w:r>
        <w:t xml:space="preserve"> </w:t>
      </w:r>
      <w:r>
        <w:rPr>
          <w:rStyle w:val="VerbatimChar"/>
        </w:rPr>
        <w:t xml:space="preserve">break;</w:t>
      </w:r>
      <w:r>
        <w:t xml:space="preserve"> </w:t>
      </w:r>
      <w:r>
        <w:t xml:space="preserve">已经起到了终止 switch 语句的作用。</w:t>
      </w:r>
    </w:p>
    <w:p>
      <w:pPr>
        <w:pStyle w:val="BodyText"/>
      </w:pPr>
      <w:r>
        <w:t xml:space="preserve">我们使用 switch 语句时一般都会添加</w:t>
      </w:r>
      <w:r>
        <w:t xml:space="preserve"> </w:t>
      </w:r>
      <w:r>
        <w:rPr>
          <w:rStyle w:val="VerbatimChar"/>
        </w:rPr>
        <w:t xml:space="preserve">break;</w:t>
      </w:r>
      <w:r>
        <w:t xml:space="preserve"> </w:t>
      </w:r>
      <w:r>
        <w:t xml:space="preserve">，这是一种良好习惯。没有添加</w:t>
      </w:r>
      <w:r>
        <w:t xml:space="preserve"> </w:t>
      </w:r>
      <w:r>
        <w:rPr>
          <w:rStyle w:val="VerbatimChar"/>
        </w:rPr>
        <w:t xml:space="preserve">break;</w:t>
      </w:r>
      <w:r>
        <w:t xml:space="preserve"> </w:t>
      </w:r>
      <w:r>
        <w:t xml:space="preserve">以至于所有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都会被查看一遍的 switch 语句被称为</w:t>
      </w:r>
      <w:r>
        <w:t xml:space="preserve"> </w:t>
      </w:r>
      <w:r>
        <w:rPr>
          <w:i/>
        </w:rPr>
        <w:t xml:space="preserve">switch 穿越</w:t>
      </w:r>
      <w:r>
        <w:t xml:space="preserve">，可能会引发一些问题，我们将在下文中看到 switch 穿越所展现出的效果。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3" w:name="header-n46"/>
      <w:r>
        <w:t xml:space="preserve">关联操作</w:t>
      </w:r>
      <w:bookmarkEnd w:id="23"/>
    </w:p>
    <w:p>
      <w:pPr>
        <w:pStyle w:val="FirstParagraph"/>
      </w:pPr>
      <w:r>
        <w:t xml:space="preserve">这个例子阐述了利用 switch 语句进行的关联操作。如前文所述，当我们输入一个数字并匹配之后，它会执行其后，一直第一个到</w:t>
      </w:r>
      <w:r>
        <w:t xml:space="preserve"> </w:t>
      </w:r>
      <w:r>
        <w:rPr>
          <w:rStyle w:val="VerbatimChar"/>
        </w:rPr>
        <w:t xml:space="preserve">break;</w:t>
      </w:r>
      <w:r>
        <w:t xml:space="preserve"> </w:t>
      </w:r>
      <w:r>
        <w:t xml:space="preserve">之前的所有处理语句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输出： "</w:t>
      </w:r>
      <w:r>
        <w:br w:type="textWrapping"/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valu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    outpu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所以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    outpu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你的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outpu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名字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    outpu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是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    outpu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什么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    outpu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？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outpu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    outpu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！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output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fault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请选择一个 1 到 6 之间的数字！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尝试改变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的值，相信你会对 switch 的机制有更深的体会。如果你不是特意为了制造出这种效果，请记得：务必在每种情况的相应处理语句末尾添加</w:t>
      </w:r>
      <w:r>
        <w:t xml:space="preserve"> </w:t>
      </w:r>
      <w:r>
        <w:rPr>
          <w:rStyle w:val="VerbatimChar"/>
        </w:rPr>
        <w:t xml:space="preserve">break;</w:t>
      </w:r>
      <w:r>
        <w:t xml:space="preserve">。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练习 4.2.3</w:t>
      </w:r>
    </w:p>
    <w:p>
      <w:pPr>
        <w:numPr>
          <w:numId w:val="1003"/>
          <w:ilvl w:val="0"/>
        </w:numPr>
      </w:pPr>
      <w:r>
        <w:t xml:space="preserve">使用 switch 语句的穿越特性，写一个程序，模拟一个会根据指令来问好的机器人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</w:p>
    <w:p>
      <w:pPr>
        <w:pStyle w:val="Heading3"/>
      </w:pPr>
      <w:bookmarkStart w:id="24" w:name="header-n59"/>
      <w:r>
        <w:t xml:space="preserve">分组</w:t>
      </w:r>
      <w:bookmarkEnd w:id="24"/>
    </w:p>
    <w:p>
      <w:pPr>
        <w:pStyle w:val="FirstParagraph"/>
      </w:pPr>
      <w:r>
        <w:t xml:space="preserve">生活中有什么事情会像在 1 ~ 3 之间猜一个数字这样简单而乏味呢——让我们将目光投向更“实际”的问题。</w:t>
      </w:r>
    </w:p>
    <w:p>
      <w:pPr>
        <w:pStyle w:val="BodyText"/>
      </w:pPr>
      <w:r>
        <w:t xml:space="preserve">现在我们摇身一变成了动物保护专家，向好奇的小朋友普及动物保护的知识，告诉他们哪些动物已经灭绝而湮没在历史中，哪些动物在悬崖边上苦苦挣扎，哪些动物暂时毫无危险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ani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p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请输入一种动物的名字：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nimal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猫"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金鱼"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鸵鸟"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企鹅"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火鸡"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马"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anim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没有危险！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大象"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熊猫"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江豚"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anim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处于危险之中，我们要一起保护它们。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渡渡鸟"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恐龙"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象鸟"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anim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已经灭绝。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fault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我没听过这种动物的名字。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我们对小朋友提出的问题进行了分类，只用一行处理代码，统一回应相同性质的提问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练习 4.2.4</w:t>
      </w:r>
    </w:p>
    <w:p>
      <w:pPr>
        <w:numPr>
          <w:numId w:val="1004"/>
          <w:ilvl w:val="0"/>
        </w:numPr>
      </w:pPr>
      <w:r>
        <w:t xml:space="preserve">思考生活中有哪些实际问题可以使用 switch 进行分组处理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</w:p>
    <w:p>
      <w:pPr>
        <w:pStyle w:val="Heading3"/>
      </w:pPr>
      <w:bookmarkStart w:id="25" w:name="header-n72"/>
      <w:r>
        <w:t xml:space="preserve">使用动态条件</w:t>
      </w:r>
      <w:bookmarkEnd w:id="25"/>
    </w:p>
    <w:p>
      <w:pPr>
        <w:pStyle w:val="FirstParagraph"/>
      </w:pPr>
      <w:r>
        <w:t xml:space="preserve">我们用一个小示例来结束本节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loo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ando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i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((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i :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如果 0 ≤ i ≤ 5，那么待匹配的值为 i ，否则为 -1。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 ~ 5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如上所示，你可以在 switch 语句的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中进行一些运算，以此呈现出“动态”的匹配效果。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04T21:52:13Z</dcterms:created>
  <dcterms:modified xsi:type="dcterms:W3CDTF">2019-04-04T21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